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68C8C" w14:textId="77777777" w:rsidR="002E0AE3" w:rsidRPr="00A931B6" w:rsidRDefault="00B73EA5">
      <w:pPr>
        <w:pStyle w:val="Ttulo"/>
        <w:rPr>
          <w:lang w:val="pt-BR"/>
        </w:rPr>
      </w:pPr>
      <w:r w:rsidRPr="00A931B6">
        <w:rPr>
          <w:lang w:val="pt-BR"/>
        </w:rPr>
        <w:t>Módulo 07</w:t>
      </w:r>
    </w:p>
    <w:p w14:paraId="10CABC17" w14:textId="77777777" w:rsidR="002E0AE3" w:rsidRPr="00A931B6" w:rsidRDefault="00B73EA5">
      <w:pPr>
        <w:pStyle w:val="Author"/>
        <w:rPr>
          <w:lang w:val="pt-BR"/>
        </w:rPr>
      </w:pPr>
      <w:r w:rsidRPr="00A931B6">
        <w:rPr>
          <w:lang w:val="pt-BR"/>
        </w:rPr>
        <w:t>Marcos Cavalcanti (1920533) &amp; Gustavo Deutscher (1820438)</w:t>
      </w:r>
    </w:p>
    <w:p w14:paraId="4C9E810B" w14:textId="0E0F59A8" w:rsidR="002E0AE3" w:rsidRPr="00A931B6" w:rsidRDefault="00B73EA5">
      <w:pPr>
        <w:pStyle w:val="Data"/>
        <w:rPr>
          <w:lang w:val="pt-BR"/>
        </w:rPr>
      </w:pPr>
      <w:r w:rsidRPr="00A931B6">
        <w:rPr>
          <w:lang w:val="pt-BR"/>
        </w:rPr>
        <w:t>2022-06-1</w:t>
      </w:r>
      <w:r w:rsidR="00924E7F">
        <w:rPr>
          <w:lang w:val="pt-BR"/>
        </w:rPr>
        <w:t>2</w:t>
      </w:r>
    </w:p>
    <w:p w14:paraId="77C94FCB" w14:textId="77777777" w:rsidR="002E0AE3" w:rsidRPr="00A931B6" w:rsidRDefault="002E0AE3">
      <w:pPr>
        <w:pStyle w:val="FirstParagraph"/>
        <w:rPr>
          <w:lang w:val="pt-BR"/>
        </w:rPr>
      </w:pPr>
    </w:p>
    <w:p w14:paraId="010725EC" w14:textId="77777777" w:rsidR="002E0AE3" w:rsidRPr="00A931B6" w:rsidRDefault="00B73EA5">
      <w:pPr>
        <w:pStyle w:val="Ttulo2"/>
        <w:rPr>
          <w:lang w:val="pt-BR"/>
        </w:rPr>
      </w:pPr>
      <w:bookmarkStart w:id="0" w:name="questão-1"/>
      <w:r w:rsidRPr="00A931B6">
        <w:rPr>
          <w:lang w:val="pt-BR"/>
        </w:rPr>
        <w:t>Questão 1</w:t>
      </w:r>
    </w:p>
    <w:p w14:paraId="0A4675ED" w14:textId="77777777" w:rsidR="002E0AE3" w:rsidRPr="00A931B6" w:rsidRDefault="00B73EA5">
      <w:pPr>
        <w:pStyle w:val="FirstParagraph"/>
        <w:rPr>
          <w:lang w:val="pt-BR"/>
        </w:rPr>
      </w:pPr>
      <w:r w:rsidRPr="00A931B6">
        <w:rPr>
          <w:lang w:val="pt-BR"/>
        </w:rPr>
        <w:t>Primeiro de tudo, vamos à descrição das variáveis.</w:t>
      </w:r>
    </w:p>
    <w:p w14:paraId="4C26B880" w14:textId="77777777" w:rsidR="002E0AE3" w:rsidRPr="00A931B6" w:rsidRDefault="00B73EA5">
      <w:pPr>
        <w:pStyle w:val="Corpodetexto"/>
        <w:rPr>
          <w:lang w:val="pt-BR"/>
        </w:rPr>
      </w:pPr>
      <m:oMath>
        <m:r>
          <w:rPr>
            <w:rFonts w:ascii="Cambria Math" w:hAnsi="Cambria Math"/>
          </w:rPr>
          <m:t>x</m:t>
        </m:r>
      </m:oMath>
      <w:r w:rsidRPr="00A931B6">
        <w:rPr>
          <w:lang w:val="pt-BR"/>
        </w:rPr>
        <w:t>: quantidade de jornais comprados pela manhã</w:t>
      </w:r>
      <w:r w:rsidRPr="00A931B6">
        <w:rPr>
          <w:lang w:val="pt-BR"/>
        </w:rPr>
        <w:br/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d</m:t>
            </m:r>
          </m:e>
        </m:acc>
      </m:oMath>
      <w:r w:rsidRPr="00A931B6">
        <w:rPr>
          <w:lang w:val="pt-BR"/>
        </w:rPr>
        <w:t>: quantidade de jornais vendidas durante o dia</w:t>
      </w:r>
      <w:r w:rsidRPr="00A931B6">
        <w:rPr>
          <w:lang w:val="pt-BR"/>
        </w:rPr>
        <w:br/>
      </w:r>
      <m:oMath>
        <m:r>
          <w:rPr>
            <w:rFonts w:ascii="Cambria Math" w:hAnsi="Cambria Math"/>
          </w:rPr>
          <m:t>μ</m:t>
        </m:r>
      </m:oMath>
      <w:r w:rsidRPr="00A931B6">
        <w:rPr>
          <w:lang w:val="pt-BR"/>
        </w:rPr>
        <w:t>: quantidade máxima que pode ser comprada</w:t>
      </w:r>
      <w:r w:rsidRPr="00A931B6">
        <w:rPr>
          <w:lang w:val="pt-BR"/>
        </w:rPr>
        <w:br/>
      </w:r>
      <m:oMath>
        <m:r>
          <w:rPr>
            <w:rFonts w:ascii="Cambria Math" w:hAnsi="Cambria Math"/>
          </w:rPr>
          <m:t>q</m:t>
        </m:r>
      </m:oMath>
      <w:r w:rsidRPr="00A931B6">
        <w:rPr>
          <w:lang w:val="pt-BR"/>
        </w:rPr>
        <w:t>: valor de venda unitário</w:t>
      </w:r>
      <w:r w:rsidRPr="00A931B6">
        <w:rPr>
          <w:lang w:val="pt-BR"/>
        </w:rPr>
        <w:br/>
      </w:r>
      <m:oMath>
        <m:r>
          <w:rPr>
            <w:rFonts w:ascii="Cambria Math" w:hAnsi="Cambria Math"/>
          </w:rPr>
          <m:t>r</m:t>
        </m:r>
      </m:oMath>
      <w:r w:rsidRPr="00A931B6">
        <w:rPr>
          <w:lang w:val="pt-BR"/>
        </w:rPr>
        <w:t>: valor de revenda unitário</w:t>
      </w:r>
      <w:r w:rsidRPr="00A931B6">
        <w:rPr>
          <w:lang w:val="pt-BR"/>
        </w:rPr>
        <w:br/>
      </w:r>
      <m:oMath>
        <m:r>
          <w:rPr>
            <w:rFonts w:ascii="Cambria Math" w:hAnsi="Cambria Math"/>
          </w:rPr>
          <m:t>γ</m:t>
        </m:r>
      </m:oMath>
      <w:r w:rsidRPr="00A931B6">
        <w:rPr>
          <w:lang w:val="pt-BR"/>
        </w:rPr>
        <w:t>: fração máxima recomprada pela editora local</w:t>
      </w:r>
      <w:r w:rsidRPr="00A931B6">
        <w:rPr>
          <w:lang w:val="pt-BR"/>
        </w:rPr>
        <w:br/>
      </w:r>
      <m:oMath>
        <m:r>
          <w:rPr>
            <w:rFonts w:ascii="Cambria Math" w:hAnsi="Cambria Math"/>
          </w:rPr>
          <m:t>y</m:t>
        </m:r>
      </m:oMath>
      <w:r w:rsidRPr="00A931B6">
        <w:rPr>
          <w:lang w:val="pt-BR"/>
        </w:rPr>
        <w:t>: quantidade de jornais vendidos</w:t>
      </w:r>
      <w:r w:rsidRPr="00A931B6">
        <w:rPr>
          <w:lang w:val="pt-BR"/>
        </w:rPr>
        <w:br/>
      </w:r>
      <m:oMath>
        <m:r>
          <w:rPr>
            <w:rFonts w:ascii="Cambria Math" w:hAnsi="Cambria Math"/>
          </w:rPr>
          <m:t>w</m:t>
        </m:r>
      </m:oMath>
      <w:r w:rsidRPr="00A931B6">
        <w:rPr>
          <w:lang w:val="pt-BR"/>
        </w:rPr>
        <w:t>: quantidade de jornai</w:t>
      </w:r>
      <w:r w:rsidRPr="00A931B6">
        <w:rPr>
          <w:lang w:val="pt-BR"/>
        </w:rPr>
        <w:t>s devolvidos à editora local</w:t>
      </w:r>
    </w:p>
    <w:p w14:paraId="0480DCB5" w14:textId="77777777" w:rsidR="002E0AE3" w:rsidRPr="00A931B6" w:rsidRDefault="00B73EA5">
      <w:pPr>
        <w:pStyle w:val="Corpodetexto"/>
        <w:rPr>
          <w:lang w:val="pt-BR"/>
        </w:rPr>
      </w:pPr>
      <w:r w:rsidRPr="00A931B6">
        <w:rPr>
          <w:lang w:val="pt-BR"/>
        </w:rPr>
        <w:t xml:space="preserve">Não foi informado no enunciado, mas vamos adicionar uma variável que exprime o custo unitário de compra do jornaleiro com a editora local, pois como queremos maximizar o </w:t>
      </w:r>
      <w:r w:rsidRPr="00A931B6">
        <w:rPr>
          <w:i/>
          <w:iCs/>
          <w:lang w:val="pt-BR"/>
        </w:rPr>
        <w:t>lucro</w:t>
      </w:r>
      <w:r w:rsidRPr="00A931B6">
        <w:rPr>
          <w:lang w:val="pt-BR"/>
        </w:rPr>
        <w:t>, devemos expressar todos os custos e receitas que o</w:t>
      </w:r>
      <w:r w:rsidRPr="00A931B6">
        <w:rPr>
          <w:lang w:val="pt-BR"/>
        </w:rPr>
        <w:t xml:space="preserve"> jornaleiro possui.</w:t>
      </w:r>
    </w:p>
    <w:p w14:paraId="5E9FD196" w14:textId="77777777" w:rsidR="002E0AE3" w:rsidRPr="00A931B6" w:rsidRDefault="00B73EA5">
      <w:pPr>
        <w:pStyle w:val="Corpodetexto"/>
        <w:rPr>
          <w:lang w:val="pt-BR"/>
        </w:rPr>
      </w:pPr>
      <m:oMath>
        <m:r>
          <w:rPr>
            <w:rFonts w:ascii="Cambria Math" w:hAnsi="Cambria Math"/>
          </w:rPr>
          <m:t>c</m:t>
        </m:r>
      </m:oMath>
      <w:r w:rsidRPr="00A931B6">
        <w:rPr>
          <w:lang w:val="pt-BR"/>
        </w:rPr>
        <w:t>: custo de compra unitário</w:t>
      </w:r>
    </w:p>
    <w:p w14:paraId="34384C6C" w14:textId="77777777" w:rsidR="002E0AE3" w:rsidRPr="00A931B6" w:rsidRDefault="002E0AE3">
      <w:pPr>
        <w:pStyle w:val="Corpodetexto"/>
        <w:rPr>
          <w:lang w:val="pt-BR"/>
        </w:rPr>
      </w:pPr>
    </w:p>
    <w:p w14:paraId="6ED89868" w14:textId="77777777" w:rsidR="002E0AE3" w:rsidRPr="00A931B6" w:rsidRDefault="00B73EA5">
      <w:pPr>
        <w:pStyle w:val="Ttulo3"/>
        <w:rPr>
          <w:lang w:val="pt-BR"/>
        </w:rPr>
      </w:pPr>
      <w:bookmarkStart w:id="1" w:name="item-1.a"/>
      <w:r w:rsidRPr="00A931B6">
        <w:rPr>
          <w:lang w:val="pt-BR"/>
        </w:rPr>
        <w:t>Item 1.A</w:t>
      </w:r>
    </w:p>
    <w:p w14:paraId="065BD16F" w14:textId="77777777" w:rsidR="002E0AE3" w:rsidRPr="00A931B6" w:rsidRDefault="00B73EA5">
      <w:pPr>
        <w:pStyle w:val="FirstParagraph"/>
        <w:rPr>
          <w:lang w:val="pt-BR"/>
        </w:rPr>
      </w:pPr>
      <w:r w:rsidRPr="00A931B6">
        <w:rPr>
          <w:lang w:val="pt-BR"/>
        </w:rPr>
        <w:t>A modelagem abaixo tem por objetivo otimizar o lucro esperado do jornaleiro.</w:t>
      </w:r>
    </w:p>
    <w:p w14:paraId="0B7E4859" w14:textId="77777777" w:rsidR="002E0AE3" w:rsidRPr="00A931B6" w:rsidRDefault="00B73EA5">
      <w:pPr>
        <w:pStyle w:val="Corpodetexto"/>
        <w:rPr>
          <w:lang w:val="pt-BR"/>
        </w:rPr>
      </w:pPr>
      <w:r w:rsidRPr="00A931B6">
        <w:rPr>
          <w:lang w:val="pt-BR"/>
        </w:rPr>
        <w:t xml:space="preserve">Seja </w:t>
      </w:r>
      <m:oMath>
        <m:r>
          <w:rPr>
            <w:rFonts w:ascii="Cambria Math" w:hAnsi="Cambria Math"/>
          </w:rPr>
          <m:t>χ</m:t>
        </m:r>
      </m:oMath>
      <w:r w:rsidRPr="00A931B6">
        <w:rPr>
          <w:lang w:val="pt-BR"/>
        </w:rPr>
        <w:t xml:space="preserve"> o conjunto de quantidades possíveis que o jornaleiro pode comprar: </w:t>
      </w:r>
      <m:oMath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1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2</m:t>
        </m:r>
        <m:r>
          <m:rPr>
            <m:sty m:val="p"/>
          </m:rPr>
          <w:rPr>
            <w:rFonts w:ascii="Cambria Math" w:hAnsi="Cambria Math"/>
            <w:lang w:val="pt-BR"/>
          </w:rPr>
          <m:t>,...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pt-BR"/>
          </w:rPr>
          <m:t>}</m:t>
        </m:r>
      </m:oMath>
      <w:r w:rsidRPr="00A931B6">
        <w:rPr>
          <w:lang w:val="pt-BR"/>
        </w:rPr>
        <w:t>, então</w:t>
      </w:r>
    </w:p>
    <w:p w14:paraId="06AA3A94" w14:textId="77777777" w:rsidR="002E0AE3" w:rsidRDefault="00B73EA5">
      <w:pPr>
        <w:pStyle w:val="Corpodetexto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χ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4B95F4BD" w14:textId="77777777" w:rsidR="002E0AE3" w:rsidRDefault="00B73EA5">
      <w:pPr>
        <w:pStyle w:val="FirstParagraph"/>
      </w:pPr>
      <w:r>
        <w:t>Donde,</w:t>
      </w:r>
    </w:p>
    <w:p w14:paraId="52DAE09C" w14:textId="77777777" w:rsidR="002E0AE3" w:rsidRDefault="00B73EA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ax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qy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rw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  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d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31E7945E" w14:textId="77777777" w:rsidR="002E0AE3" w:rsidRPr="00A931B6" w:rsidRDefault="00B73EA5">
      <w:pPr>
        <w:pStyle w:val="FirstParagraph"/>
        <w:rPr>
          <w:lang w:val="pt-BR"/>
        </w:rPr>
      </w:pPr>
      <w:r w:rsidRPr="00A931B6">
        <w:rPr>
          <w:lang w:val="pt-BR"/>
        </w:rPr>
        <w:t xml:space="preserve">Por fim, temos como variável de </w:t>
      </w:r>
      <w:r w:rsidRPr="00A931B6">
        <w:rPr>
          <w:b/>
          <w:bCs/>
          <w:lang w:val="pt-BR"/>
        </w:rPr>
        <w:t>primeiro</w:t>
      </w:r>
      <w:r w:rsidRPr="00A931B6">
        <w:rPr>
          <w:lang w:val="pt-BR"/>
        </w:rPr>
        <w:t xml:space="preserve"> estágio </w:t>
      </w:r>
      <m:oMath>
        <m:r>
          <w:rPr>
            <w:rFonts w:ascii="Cambria Math" w:hAnsi="Cambria Math"/>
          </w:rPr>
          <m:t>x</m:t>
        </m:r>
      </m:oMath>
      <w:r w:rsidRPr="00A931B6">
        <w:rPr>
          <w:lang w:val="pt-BR"/>
        </w:rPr>
        <w:t xml:space="preserve">, e de </w:t>
      </w:r>
      <w:r w:rsidRPr="00A931B6">
        <w:rPr>
          <w:b/>
          <w:bCs/>
          <w:lang w:val="pt-BR"/>
        </w:rPr>
        <w:t>segundo</w:t>
      </w:r>
      <w:r w:rsidRPr="00A931B6">
        <w:rPr>
          <w:lang w:val="pt-BR"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A931B6">
        <w:rPr>
          <w:lang w:val="pt-BR"/>
        </w:rPr>
        <w:t xml:space="preserve"> e </w:t>
      </w:r>
      <m:oMath>
        <m:r>
          <w:rPr>
            <w:rFonts w:ascii="Cambria Math" w:hAnsi="Cambria Math"/>
          </w:rPr>
          <m:t>w</m:t>
        </m:r>
      </m:oMath>
      <w:r w:rsidRPr="00A931B6">
        <w:rPr>
          <w:lang w:val="pt-BR"/>
        </w:rPr>
        <w:t>.</w:t>
      </w:r>
    </w:p>
    <w:p w14:paraId="1C33AFDE" w14:textId="77777777" w:rsidR="002E0AE3" w:rsidRPr="00A931B6" w:rsidRDefault="002E0AE3">
      <w:pPr>
        <w:pStyle w:val="Corpodetexto"/>
        <w:rPr>
          <w:lang w:val="pt-BR"/>
        </w:rPr>
      </w:pPr>
    </w:p>
    <w:p w14:paraId="05EEA9B3" w14:textId="77777777" w:rsidR="002E0AE3" w:rsidRPr="00A931B6" w:rsidRDefault="00B73EA5">
      <w:pPr>
        <w:pStyle w:val="Ttulo3"/>
        <w:rPr>
          <w:lang w:val="pt-BR"/>
        </w:rPr>
      </w:pPr>
      <w:bookmarkStart w:id="2" w:name="item-1.b"/>
      <w:bookmarkEnd w:id="1"/>
      <w:r w:rsidRPr="00A931B6">
        <w:rPr>
          <w:lang w:val="pt-BR"/>
        </w:rPr>
        <w:lastRenderedPageBreak/>
        <w:t>Item 1.B</w:t>
      </w:r>
    </w:p>
    <w:p w14:paraId="2FF0E788" w14:textId="77777777" w:rsidR="002E0AE3" w:rsidRPr="00A931B6" w:rsidRDefault="00B73EA5">
      <w:pPr>
        <w:pStyle w:val="FirstParagraph"/>
        <w:rPr>
          <w:lang w:val="pt-BR"/>
        </w:rPr>
      </w:pPr>
      <w:r w:rsidRPr="00A931B6">
        <w:rPr>
          <w:lang w:val="pt-BR"/>
        </w:rPr>
        <w:t>Sabemos que o jornaleiro prefere vender todos os jornais aos seus clientes do que revendê-los à editora, desde que haja demanda para isso evidentemente.</w:t>
      </w:r>
    </w:p>
    <w:p w14:paraId="47EF2C64" w14:textId="77777777" w:rsidR="002E0AE3" w:rsidRPr="00A931B6" w:rsidRDefault="00B73EA5">
      <w:pPr>
        <w:pStyle w:val="Corpodetexto"/>
        <w:rPr>
          <w:lang w:val="pt-BR"/>
        </w:rPr>
      </w:pPr>
      <w:r w:rsidRPr="00A931B6">
        <w:rPr>
          <w:lang w:val="pt-BR"/>
        </w:rPr>
        <w:t xml:space="preserve">Logo, podemos assumir que os valores ótimos de </w:t>
      </w:r>
      <m:oMath>
        <m:r>
          <w:rPr>
            <w:rFonts w:ascii="Cambria Math" w:hAnsi="Cambria Math"/>
          </w:rPr>
          <m:t>y</m:t>
        </m:r>
      </m:oMath>
      <w:r w:rsidRPr="00A931B6">
        <w:rPr>
          <w:lang w:val="pt-BR"/>
        </w:rPr>
        <w:t xml:space="preserve"> e </w:t>
      </w:r>
      <m:oMath>
        <m:r>
          <w:rPr>
            <w:rFonts w:ascii="Cambria Math" w:hAnsi="Cambria Math"/>
          </w:rPr>
          <m:t>w</m:t>
        </m:r>
      </m:oMath>
      <w:r w:rsidRPr="00A931B6">
        <w:rPr>
          <w:lang w:val="pt-BR"/>
        </w:rPr>
        <w:t xml:space="preserve"> são:</w:t>
      </w:r>
    </w:p>
    <w:p w14:paraId="3D86C5F4" w14:textId="77777777" w:rsidR="002E0AE3" w:rsidRDefault="00B73EA5">
      <w:pPr>
        <w:pStyle w:val="Corpodetexto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in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d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7665025F" w14:textId="77777777" w:rsidR="002E0AE3" w:rsidRDefault="00B73EA5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min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ax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d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1C18E376" w14:textId="77777777" w:rsidR="002E0AE3" w:rsidRPr="00A931B6" w:rsidRDefault="00B73EA5">
      <w:pPr>
        <w:pStyle w:val="FirstParagraph"/>
        <w:rPr>
          <w:lang w:val="pt-BR"/>
        </w:rPr>
      </w:pPr>
      <w:r w:rsidRPr="00A931B6">
        <w:rPr>
          <w:lang w:val="pt-BR"/>
        </w:rPr>
        <w:t xml:space="preserve">E, portanto, podemos reformular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pt-BR"/>
              </w:rPr>
              <m:t>,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</m:d>
      </m:oMath>
      <w:r w:rsidRPr="00A931B6">
        <w:rPr>
          <w:lang w:val="pt-BR"/>
        </w:rPr>
        <w:t xml:space="preserve"> como</w:t>
      </w:r>
    </w:p>
    <w:p w14:paraId="01DADD8B" w14:textId="77777777" w:rsidR="002E0AE3" w:rsidRDefault="00B73EA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ax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in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d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}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min{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ax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d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}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}}</m:t>
          </m:r>
        </m:oMath>
      </m:oMathPara>
    </w:p>
    <w:p w14:paraId="4471CF66" w14:textId="77777777" w:rsidR="002E0AE3" w:rsidRDefault="002E0AE3">
      <w:pPr>
        <w:pStyle w:val="FirstParagraph"/>
      </w:pPr>
    </w:p>
    <w:p w14:paraId="5D2E54D8" w14:textId="77777777" w:rsidR="002E0AE3" w:rsidRPr="00A931B6" w:rsidRDefault="00B73EA5">
      <w:pPr>
        <w:pStyle w:val="Ttulo3"/>
        <w:rPr>
          <w:lang w:val="pt-BR"/>
        </w:rPr>
      </w:pPr>
      <w:bookmarkStart w:id="3" w:name="item-1.c"/>
      <w:bookmarkEnd w:id="2"/>
      <w:r w:rsidRPr="00A931B6">
        <w:rPr>
          <w:lang w:val="pt-BR"/>
        </w:rPr>
        <w:t>Item 1.C</w:t>
      </w:r>
    </w:p>
    <w:p w14:paraId="5579DCAD" w14:textId="77777777" w:rsidR="002E0AE3" w:rsidRPr="00A931B6" w:rsidRDefault="00B73EA5">
      <w:pPr>
        <w:pStyle w:val="FirstParagraph"/>
        <w:rPr>
          <w:lang w:val="pt-BR"/>
        </w:rPr>
      </w:pPr>
      <w:r w:rsidRPr="00A931B6">
        <w:rPr>
          <w:lang w:val="pt-BR"/>
        </w:rPr>
        <w:t>Por base da execução do modelo feita no Excel e pelo dados amostrais obtidos, foi encontrado uma quantidade ótima de jornal</w:t>
      </w:r>
      <w:r w:rsidRPr="00A931B6">
        <w:rPr>
          <w:lang w:val="pt-BR"/>
        </w:rPr>
        <w:t xml:space="preserve"> a ser comprado pela editora local</w:t>
      </w:r>
    </w:p>
    <w:p w14:paraId="3F13BC81" w14:textId="77777777" w:rsidR="002E0AE3" w:rsidRDefault="00B73EA5">
      <w:pPr>
        <w:pStyle w:val="Corpodetexto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10 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nidades</m:t>
              </m:r>
            </m:e>
          </m:d>
        </m:oMath>
      </m:oMathPara>
    </w:p>
    <w:p w14:paraId="73336AAA" w14:textId="77777777" w:rsidR="002E0AE3" w:rsidRPr="00A931B6" w:rsidRDefault="00B73EA5">
      <w:pPr>
        <w:pStyle w:val="Ttulo3"/>
        <w:rPr>
          <w:lang w:val="pt-BR"/>
        </w:rPr>
      </w:pPr>
      <w:bookmarkStart w:id="4" w:name="item-1.d"/>
      <w:bookmarkEnd w:id="3"/>
      <w:r w:rsidRPr="00A931B6">
        <w:rPr>
          <w:lang w:val="pt-BR"/>
        </w:rPr>
        <w:t>Item 1.D</w:t>
      </w:r>
    </w:p>
    <w:p w14:paraId="168FF8BE" w14:textId="7910BA25" w:rsidR="002E0AE3" w:rsidRDefault="00B73EA5">
      <w:pPr>
        <w:pStyle w:val="FirstParagraph"/>
        <w:rPr>
          <w:lang w:val="pt-BR"/>
        </w:rPr>
      </w:pPr>
      <w:r w:rsidRPr="00A931B6">
        <w:rPr>
          <w:lang w:val="pt-BR"/>
        </w:rPr>
        <w:t>Segue abaixo o gráfico do perfil de risco acumulado.</w:t>
      </w:r>
    </w:p>
    <w:p w14:paraId="11C2243E" w14:textId="4642F5E0" w:rsidR="00A931B6" w:rsidRDefault="00A931B6" w:rsidP="00A931B6">
      <w:pPr>
        <w:pStyle w:val="Corpodetexto"/>
        <w:rPr>
          <w:lang w:val="pt-BR"/>
        </w:rPr>
      </w:pPr>
      <w:r w:rsidRPr="00A931B6">
        <w:rPr>
          <w:lang w:val="pt-BR"/>
        </w:rPr>
        <w:drawing>
          <wp:inline distT="0" distB="0" distL="0" distR="0" wp14:anchorId="3DFAB854" wp14:editId="567E4C53">
            <wp:extent cx="5340624" cy="3111660"/>
            <wp:effectExtent l="0" t="0" r="0" b="0"/>
            <wp:docPr id="8" name="Imagem 8" descr="Gráfico, Gráfico de linhas, Gráfico de disper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Gráfico, Gráfico de linhas, Gráfico de dispersão&#10;&#10;Descrição gerad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40624" cy="311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7788" w14:textId="77777777" w:rsidR="00A931B6" w:rsidRPr="00A931B6" w:rsidRDefault="00A931B6" w:rsidP="00A931B6">
      <w:pPr>
        <w:pStyle w:val="Corpodetexto"/>
        <w:rPr>
          <w:lang w:val="pt-BR"/>
        </w:rPr>
      </w:pPr>
    </w:p>
    <w:p w14:paraId="2C46439A" w14:textId="4F84D151" w:rsidR="002E0AE3" w:rsidRDefault="00B73EA5">
      <w:pPr>
        <w:pStyle w:val="Corpodetexto"/>
        <w:rPr>
          <w:lang w:val="pt-BR"/>
        </w:rPr>
      </w:pPr>
      <w:r w:rsidRPr="00A931B6">
        <w:rPr>
          <w:lang w:val="pt-BR"/>
        </w:rPr>
        <w:t xml:space="preserve">Além disso apresentamos o perfil calculado para cada cenário amostral e destacamos em amarelo a probabilidade </w:t>
      </w:r>
      <w:r w:rsidR="00A931B6" w:rsidRPr="00A931B6">
        <w:rPr>
          <w:lang w:val="pt-BR"/>
        </w:rPr>
        <w:t>de o</w:t>
      </w:r>
      <w:r w:rsidRPr="00A931B6">
        <w:rPr>
          <w:lang w:val="pt-BR"/>
        </w:rPr>
        <w:t xml:space="preserve"> jornaleiro ter um lucro inferior a $6.000,00.</w:t>
      </w:r>
    </w:p>
    <w:p w14:paraId="355EFEF2" w14:textId="122CEA6B" w:rsidR="00A931B6" w:rsidRDefault="002106FE">
      <w:pPr>
        <w:pStyle w:val="Corpodetexto"/>
        <w:rPr>
          <w:lang w:val="pt-BR"/>
        </w:rPr>
      </w:pPr>
      <w:r w:rsidRPr="002106FE">
        <w:rPr>
          <w:lang w:val="pt-BR"/>
        </w:rPr>
        <w:lastRenderedPageBreak/>
        <w:drawing>
          <wp:inline distT="0" distB="0" distL="0" distR="0" wp14:anchorId="3810CFEF" wp14:editId="7805D0EC">
            <wp:extent cx="2114659" cy="2406774"/>
            <wp:effectExtent l="0" t="0" r="0" b="0"/>
            <wp:docPr id="9" name="Imagem 9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Tabela&#10;&#10;Descrição gerad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14659" cy="24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9C7F0" w14:textId="552C02B5" w:rsidR="002106FE" w:rsidRDefault="002106FE">
      <w:pPr>
        <w:pStyle w:val="Corpodetexto"/>
        <w:rPr>
          <w:lang w:val="pt-BR"/>
        </w:rPr>
      </w:pPr>
    </w:p>
    <w:p w14:paraId="1470B7DE" w14:textId="77777777" w:rsidR="002106FE" w:rsidRPr="00A931B6" w:rsidRDefault="002106FE">
      <w:pPr>
        <w:pStyle w:val="Corpodetexto"/>
        <w:rPr>
          <w:lang w:val="pt-BR"/>
        </w:rPr>
      </w:pPr>
    </w:p>
    <w:p w14:paraId="1E9C35BA" w14:textId="77777777" w:rsidR="002E0AE3" w:rsidRPr="00A931B6" w:rsidRDefault="00B73EA5">
      <w:pPr>
        <w:pStyle w:val="Ttulo3"/>
        <w:rPr>
          <w:lang w:val="pt-BR"/>
        </w:rPr>
      </w:pPr>
      <w:bookmarkStart w:id="5" w:name="item-1.e"/>
      <w:bookmarkEnd w:id="4"/>
      <w:r w:rsidRPr="00A931B6">
        <w:rPr>
          <w:lang w:val="pt-BR"/>
        </w:rPr>
        <w:t>Item 1.E</w:t>
      </w:r>
    </w:p>
    <w:p w14:paraId="69C5DEAF" w14:textId="77777777" w:rsidR="002E0AE3" w:rsidRPr="00A931B6" w:rsidRDefault="00B73EA5">
      <w:pPr>
        <w:pStyle w:val="FirstParagraph"/>
        <w:rPr>
          <w:lang w:val="pt-BR"/>
        </w:rPr>
      </w:pPr>
      <w:r w:rsidRPr="00A931B6">
        <w:rPr>
          <w:lang w:val="pt-BR"/>
        </w:rPr>
        <w:t>Temos que o valor esperado da informação perfeita (EVPI) é dado por</w:t>
      </w:r>
    </w:p>
    <w:p w14:paraId="66FCCFAA" w14:textId="77777777" w:rsidR="002E0AE3" w:rsidRDefault="00B73EA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VP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ucro</m:t>
          </m:r>
          <m:r>
            <w:rPr>
              <w:rFonts w:ascii="Cambria Math" w:hAnsi="Cambria Math"/>
            </w:rPr>
            <m:t>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e>
          </m:d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 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 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q</m:t>
                  </m:r>
                </m:e>
              </m:d>
              <m:r>
                <w:rPr>
                  <w:rFonts w:ascii="Cambria Math" w:hAnsi="Cambria Math"/>
                </w:rPr>
                <m:t>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acc>
              <m:r>
                <w:rPr>
                  <w:rFonts w:ascii="Cambria Math" w:hAnsi="Cambria Math"/>
                </w:rPr>
                <m:t> </m:t>
              </m:r>
            </m:e>
          </m:d>
        </m:oMath>
      </m:oMathPara>
    </w:p>
    <w:p w14:paraId="0BB7A2C6" w14:textId="77777777" w:rsidR="002E0AE3" w:rsidRDefault="00B73EA5">
      <w:pPr>
        <w:pStyle w:val="FirstParagraph"/>
      </w:pPr>
      <w:r>
        <w:t>Logo,</w:t>
      </w:r>
    </w:p>
    <w:p w14:paraId="1EEC3CA1" w14:textId="77777777" w:rsidR="002E0AE3" w:rsidRDefault="00B73EA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VP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12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0</m:t>
          </m:r>
        </m:oMath>
      </m:oMathPara>
    </w:p>
    <w:p w14:paraId="67DEB6E4" w14:textId="5AA85470" w:rsidR="002E0AE3" w:rsidRDefault="002E0AE3">
      <w:pPr>
        <w:pStyle w:val="FirstParagraph"/>
      </w:pPr>
    </w:p>
    <w:p w14:paraId="06BC404E" w14:textId="7EFBAE39" w:rsidR="00A931B6" w:rsidRDefault="00A931B6" w:rsidP="00A931B6">
      <w:pPr>
        <w:pStyle w:val="Corpodetexto"/>
      </w:pPr>
    </w:p>
    <w:p w14:paraId="1857C243" w14:textId="744915B0" w:rsidR="00A931B6" w:rsidRDefault="00A931B6" w:rsidP="00A931B6">
      <w:pPr>
        <w:pStyle w:val="Corpodetexto"/>
      </w:pPr>
    </w:p>
    <w:p w14:paraId="1B85ABD1" w14:textId="2AF55921" w:rsidR="00A931B6" w:rsidRDefault="00A931B6" w:rsidP="00A931B6">
      <w:pPr>
        <w:pStyle w:val="Corpodetexto"/>
      </w:pPr>
    </w:p>
    <w:p w14:paraId="216909D4" w14:textId="55AABE64" w:rsidR="002106FE" w:rsidRDefault="002106FE" w:rsidP="00A931B6">
      <w:pPr>
        <w:pStyle w:val="Corpodetexto"/>
      </w:pPr>
    </w:p>
    <w:p w14:paraId="1256DAE5" w14:textId="2918517E" w:rsidR="002106FE" w:rsidRDefault="002106FE" w:rsidP="00A931B6">
      <w:pPr>
        <w:pStyle w:val="Corpodetexto"/>
      </w:pPr>
    </w:p>
    <w:p w14:paraId="24FB217F" w14:textId="5140CCFE" w:rsidR="002106FE" w:rsidRDefault="002106FE" w:rsidP="00A931B6">
      <w:pPr>
        <w:pStyle w:val="Corpodetexto"/>
      </w:pPr>
    </w:p>
    <w:p w14:paraId="3E050D88" w14:textId="62E4EB67" w:rsidR="002106FE" w:rsidRDefault="002106FE" w:rsidP="00A931B6">
      <w:pPr>
        <w:pStyle w:val="Corpodetexto"/>
      </w:pPr>
    </w:p>
    <w:p w14:paraId="0327B5D3" w14:textId="2577063E" w:rsidR="002106FE" w:rsidRDefault="002106FE" w:rsidP="00A931B6">
      <w:pPr>
        <w:pStyle w:val="Corpodetexto"/>
      </w:pPr>
    </w:p>
    <w:p w14:paraId="623740E8" w14:textId="77777777" w:rsidR="002106FE" w:rsidRDefault="002106FE" w:rsidP="00A931B6">
      <w:pPr>
        <w:pStyle w:val="Corpodetexto"/>
      </w:pPr>
    </w:p>
    <w:p w14:paraId="4039B18A" w14:textId="0E6BFFD1" w:rsidR="00A931B6" w:rsidRDefault="00A931B6" w:rsidP="00A931B6">
      <w:pPr>
        <w:pStyle w:val="Corpodetexto"/>
      </w:pPr>
    </w:p>
    <w:p w14:paraId="6041A012" w14:textId="77777777" w:rsidR="00A931B6" w:rsidRPr="00A931B6" w:rsidRDefault="00A931B6" w:rsidP="00A931B6">
      <w:pPr>
        <w:pStyle w:val="Corpodetexto"/>
      </w:pPr>
    </w:p>
    <w:p w14:paraId="661B30D4" w14:textId="34C3EDD2" w:rsidR="002E0AE3" w:rsidRDefault="00B73EA5">
      <w:pPr>
        <w:pStyle w:val="Ttulo2"/>
        <w:rPr>
          <w:lang w:val="pt-BR"/>
        </w:rPr>
      </w:pPr>
      <w:bookmarkStart w:id="6" w:name="questão-2"/>
      <w:bookmarkEnd w:id="0"/>
      <w:bookmarkEnd w:id="5"/>
      <w:r w:rsidRPr="00A931B6">
        <w:rPr>
          <w:lang w:val="pt-BR"/>
        </w:rPr>
        <w:lastRenderedPageBreak/>
        <w:t>Questão 2</w:t>
      </w:r>
    </w:p>
    <w:p w14:paraId="5B874FA1" w14:textId="77777777" w:rsidR="00A931B6" w:rsidRPr="00A931B6" w:rsidRDefault="00A931B6" w:rsidP="00A931B6">
      <w:pPr>
        <w:pStyle w:val="Corpodetexto"/>
        <w:rPr>
          <w:lang w:val="pt-BR"/>
        </w:rPr>
      </w:pPr>
    </w:p>
    <w:p w14:paraId="3C2D135A" w14:textId="77777777" w:rsidR="002E0AE3" w:rsidRPr="00A931B6" w:rsidRDefault="00B73EA5">
      <w:pPr>
        <w:pStyle w:val="FirstParagraph"/>
        <w:rPr>
          <w:lang w:val="pt-BR"/>
        </w:rPr>
      </w:pPr>
      <w:r w:rsidRPr="00A931B6">
        <w:rPr>
          <w:lang w:val="pt-BR"/>
        </w:rPr>
        <w:t>Primeiro de tudo, vamos à descrição das variáveis.</w:t>
      </w:r>
    </w:p>
    <w:p w14:paraId="284C3179" w14:textId="3F792676" w:rsidR="002E0AE3" w:rsidRPr="00A931B6" w:rsidRDefault="00B73EA5">
      <w:pPr>
        <w:pStyle w:val="Corpodetexto"/>
        <w:rPr>
          <w:lang w:val="pt-B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A931B6">
        <w:rPr>
          <w:lang w:val="pt-BR"/>
        </w:rPr>
        <w:t xml:space="preserve">: custo de expansão do posto </w:t>
      </w:r>
      <m:oMath>
        <m:r>
          <w:rPr>
            <w:rFonts w:ascii="Cambria Math" w:hAnsi="Cambria Math"/>
          </w:rPr>
          <m:t>i</m:t>
        </m:r>
      </m:oMath>
      <w:r w:rsidRPr="00A931B6">
        <w:rPr>
          <w:lang w:val="pt-BR"/>
        </w:rP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A931B6">
        <w:rPr>
          <w:lang w:val="pt-BR"/>
        </w:rPr>
        <w:t xml:space="preserve">: custo de extração do posto </w:t>
      </w:r>
      <m:oMath>
        <m:r>
          <w:rPr>
            <w:rFonts w:ascii="Cambria Math" w:hAnsi="Cambria Math"/>
          </w:rPr>
          <m:t>i</m:t>
        </m:r>
      </m:oMath>
      <w:r w:rsidRPr="00A931B6">
        <w:rPr>
          <w:lang w:val="pt-BR"/>
        </w:rPr>
        <w:br/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  <w:lang w:val="pt-BR"/>
              </w:rPr>
              <m:t>0</m:t>
            </m:r>
          </m:sup>
        </m:sSubSup>
      </m:oMath>
      <w:r w:rsidRPr="00A931B6">
        <w:rPr>
          <w:lang w:val="pt-BR"/>
        </w:rPr>
        <w:t xml:space="preserve">: capacidade instalada atual do posto </w:t>
      </w:r>
      <m:oMath>
        <m:r>
          <w:rPr>
            <w:rFonts w:ascii="Cambria Math" w:hAnsi="Cambria Math"/>
          </w:rPr>
          <m:t>i</m:t>
        </m:r>
      </m:oMath>
      <w:r w:rsidRPr="00A931B6">
        <w:rPr>
          <w:lang w:val="pt-BR"/>
        </w:rP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A931B6">
        <w:rPr>
          <w:lang w:val="pt-BR"/>
        </w:rPr>
        <w:t xml:space="preserve">: capacidade máxima do posto </w:t>
      </w:r>
      <m:oMath>
        <m:r>
          <w:rPr>
            <w:rFonts w:ascii="Cambria Math" w:hAnsi="Cambria Math"/>
          </w:rPr>
          <m:t>i</m:t>
        </m:r>
      </m:oMath>
      <w:r w:rsidRPr="00A931B6">
        <w:rPr>
          <w:lang w:val="pt-BR"/>
        </w:rPr>
        <w:br/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</m:oMath>
      <w:r w:rsidRPr="00A931B6">
        <w:rPr>
          <w:lang w:val="pt-BR"/>
        </w:rPr>
        <w:t>: preço do petróleo no mercado de curto prazo</w:t>
      </w:r>
      <w:r w:rsidRPr="00A931B6">
        <w:rPr>
          <w:lang w:val="pt-BR"/>
        </w:rPr>
        <w:br/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d</m:t>
            </m:r>
          </m:e>
        </m:acc>
      </m:oMath>
      <w:r w:rsidRPr="00A931B6">
        <w:rPr>
          <w:lang w:val="pt-BR"/>
        </w:rPr>
        <w:t>: demanda por petróleo da empresa</w:t>
      </w:r>
    </w:p>
    <w:p w14:paraId="25C564A5" w14:textId="564F6619" w:rsidR="00A931B6" w:rsidRPr="00A931B6" w:rsidRDefault="00A931B6">
      <w:pPr>
        <w:pStyle w:val="Corpodetexto"/>
        <w:rPr>
          <w:lang w:val="pt-BR"/>
        </w:rPr>
      </w:pPr>
    </w:p>
    <w:p w14:paraId="7F5B4C38" w14:textId="7A085FCA" w:rsidR="002106FE" w:rsidRPr="00A931B6" w:rsidRDefault="002106FE" w:rsidP="002106FE">
      <w:pPr>
        <w:pStyle w:val="Ttulo3"/>
        <w:rPr>
          <w:lang w:val="pt-BR"/>
        </w:rPr>
      </w:pPr>
      <w:bookmarkStart w:id="7" w:name="_Hlk105969720"/>
      <w:r w:rsidRPr="00A931B6">
        <w:rPr>
          <w:lang w:val="pt-BR"/>
        </w:rPr>
        <w:t xml:space="preserve">Item </w:t>
      </w:r>
      <w:r>
        <w:rPr>
          <w:lang w:val="pt-BR"/>
        </w:rPr>
        <w:t>2</w:t>
      </w:r>
      <w:r w:rsidRPr="00A931B6">
        <w:rPr>
          <w:lang w:val="pt-BR"/>
        </w:rPr>
        <w:t>.</w:t>
      </w:r>
      <w:r>
        <w:rPr>
          <w:lang w:val="pt-BR"/>
        </w:rPr>
        <w:t>A</w:t>
      </w:r>
    </w:p>
    <w:p w14:paraId="325ACADB" w14:textId="2FE500C5" w:rsidR="00A931B6" w:rsidRDefault="00A931B6" w:rsidP="00A931B6"/>
    <w:p w14:paraId="6024FAAA" w14:textId="5AC63D60" w:rsidR="00A931B6" w:rsidRDefault="00A931B6" w:rsidP="00A931B6">
      <w:r>
        <w:rPr>
          <w:noProof/>
        </w:rPr>
        <w:drawing>
          <wp:inline distT="0" distB="0" distL="0" distR="0" wp14:anchorId="7FEAC77F" wp14:editId="432E1AC8">
            <wp:extent cx="3670300" cy="184150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B4C3C" w14:textId="77777777" w:rsidR="002106FE" w:rsidRDefault="002106FE" w:rsidP="002106FE">
      <w:pPr>
        <w:pStyle w:val="Ttulo3"/>
        <w:rPr>
          <w:lang w:val="pt-BR"/>
        </w:rPr>
      </w:pPr>
    </w:p>
    <w:p w14:paraId="0626E2B7" w14:textId="77777777" w:rsidR="002106FE" w:rsidRDefault="002106FE" w:rsidP="002106FE">
      <w:pPr>
        <w:pStyle w:val="Ttulo3"/>
        <w:rPr>
          <w:lang w:val="pt-BR"/>
        </w:rPr>
      </w:pPr>
    </w:p>
    <w:p w14:paraId="136D0CF0" w14:textId="77777777" w:rsidR="002106FE" w:rsidRDefault="002106FE" w:rsidP="002106FE">
      <w:pPr>
        <w:pStyle w:val="Ttulo3"/>
        <w:rPr>
          <w:lang w:val="pt-BR"/>
        </w:rPr>
      </w:pPr>
    </w:p>
    <w:p w14:paraId="6F5BCD75" w14:textId="77777777" w:rsidR="002106FE" w:rsidRDefault="002106FE" w:rsidP="002106FE">
      <w:pPr>
        <w:pStyle w:val="Ttulo3"/>
        <w:rPr>
          <w:lang w:val="pt-BR"/>
        </w:rPr>
      </w:pPr>
    </w:p>
    <w:p w14:paraId="22C8B1F0" w14:textId="77777777" w:rsidR="002106FE" w:rsidRDefault="002106FE" w:rsidP="002106FE">
      <w:pPr>
        <w:pStyle w:val="Ttulo3"/>
        <w:rPr>
          <w:lang w:val="pt-BR"/>
        </w:rPr>
      </w:pPr>
    </w:p>
    <w:p w14:paraId="45BFB093" w14:textId="77777777" w:rsidR="002106FE" w:rsidRDefault="002106FE" w:rsidP="002106FE">
      <w:pPr>
        <w:pStyle w:val="Ttulo3"/>
        <w:rPr>
          <w:lang w:val="pt-BR"/>
        </w:rPr>
      </w:pPr>
    </w:p>
    <w:p w14:paraId="3E22D77A" w14:textId="77777777" w:rsidR="002106FE" w:rsidRDefault="002106FE" w:rsidP="002106FE">
      <w:pPr>
        <w:pStyle w:val="Ttulo3"/>
        <w:rPr>
          <w:lang w:val="pt-BR"/>
        </w:rPr>
      </w:pPr>
    </w:p>
    <w:p w14:paraId="0113AD98" w14:textId="77777777" w:rsidR="002106FE" w:rsidRDefault="002106FE" w:rsidP="002106FE">
      <w:pPr>
        <w:pStyle w:val="Ttulo3"/>
        <w:rPr>
          <w:lang w:val="pt-BR"/>
        </w:rPr>
      </w:pPr>
    </w:p>
    <w:p w14:paraId="2DA60197" w14:textId="77777777" w:rsidR="002106FE" w:rsidRDefault="002106FE" w:rsidP="002106FE">
      <w:pPr>
        <w:pStyle w:val="Ttulo3"/>
        <w:rPr>
          <w:lang w:val="pt-BR"/>
        </w:rPr>
      </w:pPr>
    </w:p>
    <w:p w14:paraId="05B13410" w14:textId="6AF755DD" w:rsidR="00A931B6" w:rsidRDefault="002106FE" w:rsidP="002106FE">
      <w:pPr>
        <w:pStyle w:val="Ttulo3"/>
        <w:rPr>
          <w:lang w:val="pt-BR"/>
        </w:rPr>
      </w:pPr>
      <w:r w:rsidRPr="00A931B6">
        <w:rPr>
          <w:lang w:val="pt-BR"/>
        </w:rPr>
        <w:t xml:space="preserve">Item </w:t>
      </w:r>
      <w:r>
        <w:rPr>
          <w:lang w:val="pt-BR"/>
        </w:rPr>
        <w:t>2</w:t>
      </w:r>
      <w:r w:rsidRPr="00A931B6">
        <w:rPr>
          <w:lang w:val="pt-BR"/>
        </w:rPr>
        <w:t>.</w:t>
      </w:r>
      <w:r>
        <w:rPr>
          <w:lang w:val="pt-BR"/>
        </w:rPr>
        <w:t>B</w:t>
      </w:r>
    </w:p>
    <w:p w14:paraId="3AD54A06" w14:textId="2385A47E" w:rsidR="002106FE" w:rsidRDefault="002106FE" w:rsidP="002106FE">
      <w:pPr>
        <w:pStyle w:val="Corpodetexto"/>
        <w:rPr>
          <w:lang w:val="pt-BR"/>
        </w:rPr>
      </w:pPr>
    </w:p>
    <w:p w14:paraId="59044738" w14:textId="77777777" w:rsidR="002106FE" w:rsidRPr="002106FE" w:rsidRDefault="002106FE" w:rsidP="002106FE">
      <w:pPr>
        <w:pStyle w:val="Corpodetexto"/>
        <w:rPr>
          <w:lang w:val="pt-BR"/>
        </w:rPr>
      </w:pPr>
    </w:p>
    <w:p w14:paraId="7A26F74A" w14:textId="44F3CBC8" w:rsidR="00A931B6" w:rsidRDefault="00A931B6" w:rsidP="00A931B6">
      <w:r>
        <w:t>F</w:t>
      </w:r>
      <w:r w:rsidR="002106FE">
        <w:t>unção</w:t>
      </w:r>
      <w:r>
        <w:t xml:space="preserve"> Objetivo = 25.975</w:t>
      </w:r>
    </w:p>
    <w:p w14:paraId="57DD808F" w14:textId="77777777" w:rsidR="002106FE" w:rsidRPr="002106FE" w:rsidRDefault="002106FE" w:rsidP="00A931B6">
      <w:pPr>
        <w:rPr>
          <w:u w:val="single"/>
        </w:rPr>
      </w:pPr>
    </w:p>
    <w:p w14:paraId="43E9DBE7" w14:textId="6D5B686C" w:rsidR="00A931B6" w:rsidRDefault="00A931B6" w:rsidP="00A931B6">
      <w:r>
        <w:rPr>
          <w:noProof/>
        </w:rPr>
        <w:drawing>
          <wp:inline distT="0" distB="0" distL="0" distR="0" wp14:anchorId="6CF45596" wp14:editId="5D464F41">
            <wp:extent cx="5181600" cy="51054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510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5F6DE" w14:textId="3DD15372" w:rsidR="00A931B6" w:rsidRDefault="00A931B6" w:rsidP="00A931B6">
      <w:r>
        <w:rPr>
          <w:noProof/>
        </w:rPr>
        <w:lastRenderedPageBreak/>
        <w:drawing>
          <wp:inline distT="0" distB="0" distL="0" distR="0" wp14:anchorId="74843E78" wp14:editId="72B5A6EA">
            <wp:extent cx="5612130" cy="259969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59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CAD90" w14:textId="3041C929" w:rsidR="00A931B6" w:rsidRDefault="00A931B6" w:rsidP="00A931B6">
      <w:r>
        <w:rPr>
          <w:noProof/>
        </w:rPr>
        <w:drawing>
          <wp:inline distT="0" distB="0" distL="0" distR="0" wp14:anchorId="105D7FDA" wp14:editId="64767A61">
            <wp:extent cx="5543550" cy="4927600"/>
            <wp:effectExtent l="0" t="0" r="0" b="0"/>
            <wp:docPr id="4" name="Imagem 4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Interface gráfica do usuário, Text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49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95AF4" w14:textId="77777777" w:rsidR="002106FE" w:rsidRDefault="002106FE" w:rsidP="00A931B6">
      <w:pPr>
        <w:rPr>
          <w:lang w:val="pt-BR"/>
        </w:rPr>
      </w:pPr>
    </w:p>
    <w:p w14:paraId="3DC9AFE8" w14:textId="77777777" w:rsidR="002106FE" w:rsidRDefault="002106FE" w:rsidP="00A931B6">
      <w:pPr>
        <w:rPr>
          <w:lang w:val="pt-BR"/>
        </w:rPr>
      </w:pPr>
    </w:p>
    <w:p w14:paraId="06C6EACB" w14:textId="77777777" w:rsidR="002106FE" w:rsidRDefault="002106FE" w:rsidP="00A931B6">
      <w:pPr>
        <w:rPr>
          <w:lang w:val="pt-BR"/>
        </w:rPr>
      </w:pPr>
    </w:p>
    <w:p w14:paraId="182A1516" w14:textId="30A4A8DE" w:rsidR="002106FE" w:rsidRDefault="002106FE" w:rsidP="002106FE">
      <w:pPr>
        <w:pStyle w:val="Ttulo3"/>
        <w:rPr>
          <w:lang w:val="pt-BR"/>
        </w:rPr>
      </w:pPr>
      <w:r w:rsidRPr="00A931B6">
        <w:rPr>
          <w:lang w:val="pt-BR"/>
        </w:rPr>
        <w:t xml:space="preserve">Item </w:t>
      </w:r>
      <w:r>
        <w:rPr>
          <w:lang w:val="pt-BR"/>
        </w:rPr>
        <w:t>2</w:t>
      </w:r>
      <w:r w:rsidRPr="00A931B6">
        <w:rPr>
          <w:lang w:val="pt-BR"/>
        </w:rPr>
        <w:t>.</w:t>
      </w:r>
      <w:r>
        <w:rPr>
          <w:lang w:val="pt-BR"/>
        </w:rPr>
        <w:t>C</w:t>
      </w:r>
    </w:p>
    <w:p w14:paraId="37EF1375" w14:textId="77777777" w:rsidR="002106FE" w:rsidRPr="002106FE" w:rsidRDefault="002106FE" w:rsidP="002106FE">
      <w:pPr>
        <w:pStyle w:val="Corpodetexto"/>
        <w:rPr>
          <w:lang w:val="pt-BR"/>
        </w:rPr>
      </w:pPr>
    </w:p>
    <w:p w14:paraId="6E6C4224" w14:textId="77777777" w:rsidR="00A931B6" w:rsidRPr="00A931B6" w:rsidRDefault="00A931B6" w:rsidP="00A931B6">
      <w:pPr>
        <w:rPr>
          <w:lang w:val="pt-BR"/>
        </w:rPr>
      </w:pPr>
      <w:r w:rsidRPr="00A931B6">
        <w:rPr>
          <w:lang w:val="pt-BR"/>
        </w:rPr>
        <w:t xml:space="preserve">Custo total de expansão = 9875 </w:t>
      </w:r>
    </w:p>
    <w:p w14:paraId="4A325AA2" w14:textId="77777777" w:rsidR="00A931B6" w:rsidRPr="00A931B6" w:rsidRDefault="00A931B6" w:rsidP="00A931B6">
      <w:pPr>
        <w:rPr>
          <w:lang w:val="pt-BR"/>
        </w:rPr>
      </w:pPr>
      <w:r w:rsidRPr="00A931B6">
        <w:rPr>
          <w:lang w:val="pt-BR"/>
        </w:rPr>
        <w:t xml:space="preserve">Custo esperado da operação = 16100 </w:t>
      </w:r>
    </w:p>
    <w:p w14:paraId="08CBE6ED" w14:textId="77777777" w:rsidR="00A931B6" w:rsidRPr="00A931B6" w:rsidRDefault="00A931B6" w:rsidP="00A931B6">
      <w:pPr>
        <w:rPr>
          <w:lang w:val="pt-BR"/>
        </w:rPr>
      </w:pPr>
    </w:p>
    <w:p w14:paraId="0E69FDCB" w14:textId="77777777" w:rsidR="002106FE" w:rsidRDefault="002106FE" w:rsidP="00A931B6">
      <w:pPr>
        <w:rPr>
          <w:lang w:val="pt-BR"/>
        </w:rPr>
      </w:pPr>
    </w:p>
    <w:p w14:paraId="35995606" w14:textId="77777777" w:rsidR="002106FE" w:rsidRDefault="002106FE" w:rsidP="00A931B6">
      <w:pPr>
        <w:rPr>
          <w:lang w:val="pt-BR"/>
        </w:rPr>
      </w:pPr>
    </w:p>
    <w:p w14:paraId="5686007E" w14:textId="3C34708A" w:rsidR="002106FE" w:rsidRDefault="002106FE" w:rsidP="002106FE">
      <w:pPr>
        <w:pStyle w:val="Ttulo3"/>
        <w:rPr>
          <w:lang w:val="pt-BR"/>
        </w:rPr>
      </w:pPr>
      <w:r w:rsidRPr="00A931B6">
        <w:rPr>
          <w:lang w:val="pt-BR"/>
        </w:rPr>
        <w:t xml:space="preserve">Item </w:t>
      </w:r>
      <w:r>
        <w:rPr>
          <w:lang w:val="pt-BR"/>
        </w:rPr>
        <w:t>2</w:t>
      </w:r>
      <w:r w:rsidRPr="00A931B6">
        <w:rPr>
          <w:lang w:val="pt-BR"/>
        </w:rPr>
        <w:t>.</w:t>
      </w:r>
      <w:r>
        <w:rPr>
          <w:lang w:val="pt-BR"/>
        </w:rPr>
        <w:t>D</w:t>
      </w:r>
    </w:p>
    <w:p w14:paraId="42CE36B3" w14:textId="77777777" w:rsidR="002106FE" w:rsidRPr="002106FE" w:rsidRDefault="002106FE" w:rsidP="002106FE">
      <w:pPr>
        <w:pStyle w:val="Corpodetexto"/>
        <w:rPr>
          <w:lang w:val="pt-BR"/>
        </w:rPr>
      </w:pPr>
    </w:p>
    <w:p w14:paraId="2DBC5554" w14:textId="7B21670B" w:rsidR="00A931B6" w:rsidRDefault="00A931B6" w:rsidP="00A931B6">
      <w:r>
        <w:rPr>
          <w:noProof/>
        </w:rPr>
        <w:drawing>
          <wp:inline distT="0" distB="0" distL="0" distR="0" wp14:anchorId="6DFE8437" wp14:editId="20947A38">
            <wp:extent cx="5467350" cy="4673600"/>
            <wp:effectExtent l="0" t="0" r="0" b="0"/>
            <wp:docPr id="3" name="Imagem 3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Interface gráfica do usuário, Texto, Aplicativ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46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237CE" w14:textId="7BDDDB07" w:rsidR="00A931B6" w:rsidRDefault="00A931B6" w:rsidP="00A931B6">
      <w:r>
        <w:rPr>
          <w:noProof/>
        </w:rPr>
        <w:lastRenderedPageBreak/>
        <w:drawing>
          <wp:inline distT="0" distB="0" distL="0" distR="0" wp14:anchorId="582330C2" wp14:editId="713AE7DC">
            <wp:extent cx="3054350" cy="35242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3ADD5" w14:textId="0ABE9AC1" w:rsidR="00A931B6" w:rsidRDefault="00A931B6" w:rsidP="00A931B6">
      <w:r>
        <w:rPr>
          <w:noProof/>
        </w:rPr>
        <w:drawing>
          <wp:inline distT="0" distB="0" distL="0" distR="0" wp14:anchorId="59126934" wp14:editId="3C75B572">
            <wp:extent cx="5156200" cy="35242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7"/>
    <w:p w14:paraId="31F08F9C" w14:textId="77777777" w:rsidR="00A931B6" w:rsidRDefault="00A931B6" w:rsidP="00A931B6"/>
    <w:bookmarkEnd w:id="6"/>
    <w:p w14:paraId="672EB37B" w14:textId="77777777" w:rsidR="00A931B6" w:rsidRPr="00A931B6" w:rsidRDefault="00A931B6">
      <w:pPr>
        <w:pStyle w:val="Corpodetexto"/>
        <w:rPr>
          <w:lang w:val="pt-BR"/>
        </w:rPr>
      </w:pPr>
    </w:p>
    <w:sectPr w:rsidR="00A931B6" w:rsidRPr="00A931B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DA65A" w14:textId="77777777" w:rsidR="00B73EA5" w:rsidRDefault="00B73EA5">
      <w:pPr>
        <w:spacing w:after="0"/>
      </w:pPr>
      <w:r>
        <w:separator/>
      </w:r>
    </w:p>
  </w:endnote>
  <w:endnote w:type="continuationSeparator" w:id="0">
    <w:p w14:paraId="4FE1F9CD" w14:textId="77777777" w:rsidR="00B73EA5" w:rsidRDefault="00B73E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A97EA" w14:textId="77777777" w:rsidR="00B73EA5" w:rsidRDefault="00B73EA5">
      <w:r>
        <w:separator/>
      </w:r>
    </w:p>
  </w:footnote>
  <w:footnote w:type="continuationSeparator" w:id="0">
    <w:p w14:paraId="6AC19FD5" w14:textId="77777777" w:rsidR="00B73EA5" w:rsidRDefault="00B73E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C059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2457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0AE3"/>
    <w:rsid w:val="002106FE"/>
    <w:rsid w:val="002E0AE3"/>
    <w:rsid w:val="005952A6"/>
    <w:rsid w:val="00924E7F"/>
    <w:rsid w:val="00A931B6"/>
    <w:rsid w:val="00B73EA5"/>
    <w:rsid w:val="00E1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19BFE"/>
  <w15:docId w15:val="{DB51FA09-FC7E-49DB-A173-A28973E8C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1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ódulo 07</vt:lpstr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07</dc:title>
  <dc:creator>Marcos Cavalcanti (1920533) &amp; Gustavo Deutscher (1820438)</dc:creator>
  <cp:keywords/>
  <cp:lastModifiedBy>Leticia Cavalcanti</cp:lastModifiedBy>
  <cp:revision>4</cp:revision>
  <dcterms:created xsi:type="dcterms:W3CDTF">2022-06-13T02:53:00Z</dcterms:created>
  <dcterms:modified xsi:type="dcterms:W3CDTF">2022-06-13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3</vt:lpwstr>
  </property>
  <property fmtid="{D5CDD505-2E9C-101B-9397-08002B2CF9AE}" pid="3" name="output">
    <vt:lpwstr>word_document</vt:lpwstr>
  </property>
</Properties>
</file>